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9347C0" w:rsidRDefault="009347C0" w:rsidP="009347C0">
      <w:pPr>
        <w:jc w:val="center"/>
      </w:pPr>
      <w:r>
        <w:rPr>
          <w:noProof/>
        </w:rPr>
        <w:drawing>
          <wp:inline distT="0" distB="0" distL="0" distR="0" wp14:anchorId="1725AAD3" wp14:editId="111F1A1B">
            <wp:extent cx="4340902" cy="1077014"/>
            <wp:effectExtent l="0" t="0" r="2540" b="8890"/>
            <wp:docPr id="1" name="Picture 1" descr="P:\Volunteering\Marketing Materials\Promotional Material\Logos\WV logo\WV logo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0902" cy="107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A1BDE" w14:textId="0B15EA4E" w:rsidR="009347C0" w:rsidRDefault="0040343D" w:rsidP="009347C0">
      <w:pPr>
        <w:rPr>
          <w:b/>
          <w:sz w:val="28"/>
          <w:szCs w:val="28"/>
        </w:rPr>
      </w:pPr>
      <w:r>
        <w:rPr>
          <w:rStyle w:val="Strong"/>
          <w:rFonts w:cs="Helvetica"/>
          <w:sz w:val="28"/>
          <w:szCs w:val="28"/>
          <w:shd w:val="clear" w:color="auto" w:fill="FFFFFF"/>
        </w:rPr>
        <w:t>Nursery</w:t>
      </w:r>
      <w:r w:rsidR="00895C14">
        <w:rPr>
          <w:rStyle w:val="Strong"/>
          <w:rFonts w:cs="Helvetica"/>
          <w:sz w:val="28"/>
          <w:szCs w:val="28"/>
          <w:shd w:val="clear" w:color="auto" w:fill="FFFFFF"/>
        </w:rPr>
        <w:t xml:space="preserve"> Volunteers</w:t>
      </w:r>
      <w:r w:rsidR="009347C0" w:rsidRPr="009347C0">
        <w:rPr>
          <w:rStyle w:val="Strong"/>
          <w:rFonts w:cs="Helvetica"/>
          <w:sz w:val="28"/>
          <w:szCs w:val="28"/>
          <w:shd w:val="clear" w:color="auto" w:fill="FFFFFF"/>
        </w:rPr>
        <w:t xml:space="preserve"> </w:t>
      </w:r>
      <w:r w:rsidR="009347C0" w:rsidRPr="009347C0">
        <w:rPr>
          <w:b/>
          <w:sz w:val="28"/>
          <w:szCs w:val="28"/>
        </w:rPr>
        <w:t>Project Leader</w:t>
      </w:r>
      <w:r w:rsidR="00293915">
        <w:rPr>
          <w:b/>
          <w:sz w:val="28"/>
          <w:szCs w:val="28"/>
        </w:rPr>
        <w:t>(s)</w:t>
      </w:r>
      <w:r w:rsidR="009347C0" w:rsidRPr="009347C0">
        <w:rPr>
          <w:b/>
          <w:sz w:val="28"/>
          <w:szCs w:val="28"/>
        </w:rPr>
        <w:t xml:space="preserve"> </w:t>
      </w:r>
    </w:p>
    <w:p w14:paraId="727E8882" w14:textId="7DAB5682" w:rsidR="00470258" w:rsidRPr="00470258" w:rsidRDefault="0040343D" w:rsidP="111F1A1B">
      <w:r>
        <w:t>Nursery</w:t>
      </w:r>
      <w:r w:rsidR="00895C14">
        <w:t xml:space="preserve"> Volunteers are placed in </w:t>
      </w:r>
      <w:r>
        <w:t>the Campus Nursery</w:t>
      </w:r>
      <w:r w:rsidR="00D13136">
        <w:t xml:space="preserve"> at Warwick</w:t>
      </w:r>
      <w:r w:rsidR="00895C14">
        <w:t xml:space="preserve"> and work with </w:t>
      </w:r>
      <w:r>
        <w:t>Nursery</w:t>
      </w:r>
      <w:r w:rsidR="00895C14">
        <w:t xml:space="preserve"> staff to </w:t>
      </w:r>
      <w:r w:rsidR="003211C5">
        <w:t xml:space="preserve">assist with </w:t>
      </w:r>
      <w:r w:rsidR="00D13136">
        <w:t>the children’s activities</w:t>
      </w:r>
      <w:r w:rsidR="003211C5">
        <w:t>. Project Leader</w:t>
      </w:r>
      <w:r w:rsidR="00293915">
        <w:t>’</w:t>
      </w:r>
      <w:r w:rsidR="003211C5">
        <w:t xml:space="preserve">s </w:t>
      </w:r>
      <w:r w:rsidR="00470258">
        <w:t xml:space="preserve">help to </w:t>
      </w:r>
      <w:r w:rsidR="003211C5">
        <w:t>support the volunteers</w:t>
      </w:r>
      <w:r w:rsidR="00470258">
        <w:t xml:space="preserve">, develop the project, </w:t>
      </w:r>
      <w:r w:rsidR="003211C5">
        <w:t xml:space="preserve">and </w:t>
      </w:r>
      <w:r w:rsidR="00470258">
        <w:t xml:space="preserve">enhance the provision </w:t>
      </w:r>
      <w:r w:rsidR="003211C5">
        <w:t xml:space="preserve">that Warwick Volunteers offers to local </w:t>
      </w:r>
      <w:r>
        <w:t>Nursery</w:t>
      </w:r>
      <w:r w:rsidR="003211C5">
        <w:t>.</w:t>
      </w:r>
      <w:r w:rsidR="00470258">
        <w:br/>
      </w:r>
      <w:r w:rsidR="00470258">
        <w:br/>
      </w:r>
      <w:r w:rsidR="00470258" w:rsidRPr="00470258">
        <w:rPr>
          <w:b/>
          <w:bCs/>
          <w:sz w:val="28"/>
          <w:szCs w:val="28"/>
        </w:rPr>
        <w:t xml:space="preserve">Requirements </w:t>
      </w:r>
    </w:p>
    <w:p w14:paraId="59D595C2" w14:textId="5A66E2D9" w:rsidR="00470258" w:rsidRPr="00470258" w:rsidRDefault="00470258" w:rsidP="111F1A1B">
      <w:r>
        <w:t xml:space="preserve">Applicants must have previous experience of volunteering or working in a </w:t>
      </w:r>
      <w:r w:rsidR="0040343D">
        <w:t>Nursery</w:t>
      </w:r>
      <w:r>
        <w:t xml:space="preserve">. </w:t>
      </w:r>
    </w:p>
    <w:p w14:paraId="6788D627" w14:textId="77777777" w:rsidR="009347C0" w:rsidRPr="000075C8" w:rsidRDefault="009347C0" w:rsidP="009347C0">
      <w:pPr>
        <w:rPr>
          <w:rFonts w:cs="Arial"/>
          <w:b/>
          <w:sz w:val="28"/>
          <w:szCs w:val="28"/>
        </w:rPr>
      </w:pPr>
      <w:r w:rsidRPr="000075C8">
        <w:rPr>
          <w:rFonts w:cs="Arial"/>
          <w:b/>
          <w:sz w:val="28"/>
          <w:szCs w:val="28"/>
        </w:rPr>
        <w:t>Roles &amp; Responsibilities:</w:t>
      </w:r>
    </w:p>
    <w:p w14:paraId="2CDD17A7" w14:textId="00D0FB04" w:rsidR="00470258" w:rsidRPr="00470258" w:rsidRDefault="00470258" w:rsidP="00A3511E">
      <w:pPr>
        <w:pStyle w:val="ListParagraph"/>
        <w:numPr>
          <w:ilvl w:val="0"/>
          <w:numId w:val="2"/>
        </w:numPr>
        <w:spacing w:after="0" w:line="240" w:lineRule="auto"/>
        <w:rPr>
          <w:rStyle w:val="normaltextru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Work with WV staff to promote the project and recruit volunteers. Including, </w:t>
      </w:r>
      <w:r w:rsidRPr="00247E5E">
        <w:rPr>
          <w:rStyle w:val="normaltextrun"/>
          <w:rFonts w:ascii="Calibri" w:hAnsi="Calibri" w:cs="Calibri"/>
          <w:color w:val="000000"/>
          <w:shd w:val="clear" w:color="auto" w:fill="FFFFFF"/>
        </w:rPr>
        <w:t>creating publicity resource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, reviewing applications, and interviewing prospective volunteers. </w:t>
      </w:r>
    </w:p>
    <w:p w14:paraId="255463A9" w14:textId="70B27E1B" w:rsidR="00470258" w:rsidRPr="00470258" w:rsidRDefault="00470258" w:rsidP="00A3511E">
      <w:pPr>
        <w:pStyle w:val="ListParagraph"/>
        <w:numPr>
          <w:ilvl w:val="0"/>
          <w:numId w:val="2"/>
        </w:numPr>
        <w:spacing w:after="0" w:line="240" w:lineRule="auto"/>
        <w:rPr>
          <w:rStyle w:val="normaltextru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Review and lead volunteer induction training sessions. </w:t>
      </w:r>
    </w:p>
    <w:p w14:paraId="7F308B5F" w14:textId="3B60E773" w:rsidR="000449FC" w:rsidRDefault="00470258" w:rsidP="00430D39">
      <w:pPr>
        <w:pStyle w:val="ListParagraph"/>
        <w:numPr>
          <w:ilvl w:val="0"/>
          <w:numId w:val="2"/>
        </w:numPr>
        <w:spacing w:after="0" w:line="240" w:lineRule="auto"/>
      </w:pPr>
      <w:r w:rsidRPr="00247E5E">
        <w:t xml:space="preserve">Maintain </w:t>
      </w:r>
      <w:r>
        <w:t xml:space="preserve">regular </w:t>
      </w:r>
      <w:r w:rsidRPr="00247E5E">
        <w:t>communication with volunteers</w:t>
      </w:r>
      <w:r w:rsidR="00BB245B">
        <w:t>, e</w:t>
      </w:r>
      <w:r w:rsidR="008B70C6">
        <w:t>nsur</w:t>
      </w:r>
      <w:r w:rsidR="00BB245B">
        <w:t>ing</w:t>
      </w:r>
      <w:r w:rsidR="0074057C">
        <w:t xml:space="preserve"> that the nursery is given notice of volunteer attendance and </w:t>
      </w:r>
      <w:r w:rsidR="0074057C">
        <w:t>volunteer hours are logged</w:t>
      </w:r>
      <w:r w:rsidR="0074057C">
        <w:t>.</w:t>
      </w:r>
    </w:p>
    <w:p w14:paraId="43F466F3" w14:textId="1A512C51" w:rsidR="00470258" w:rsidRPr="00470258" w:rsidRDefault="00470258" w:rsidP="00470258">
      <w:pPr>
        <w:pStyle w:val="ListParagraph"/>
        <w:numPr>
          <w:ilvl w:val="0"/>
          <w:numId w:val="2"/>
        </w:numPr>
        <w:spacing w:after="0" w:line="240" w:lineRule="auto"/>
        <w:rPr>
          <w:rStyle w:val="normaltextrun"/>
        </w:rPr>
      </w:pPr>
      <w:r>
        <w:t>Organise socials</w:t>
      </w:r>
      <w:r w:rsidR="5D4BDA93">
        <w:t xml:space="preserve"> and peer support activities</w:t>
      </w:r>
      <w:r>
        <w:t xml:space="preserve">. </w:t>
      </w:r>
    </w:p>
    <w:p w14:paraId="304808FD" w14:textId="29616DB7" w:rsidR="00470258" w:rsidRPr="00470258" w:rsidRDefault="00470258" w:rsidP="00470258">
      <w:pPr>
        <w:pStyle w:val="ListParagraph"/>
        <w:numPr>
          <w:ilvl w:val="0"/>
          <w:numId w:val="2"/>
        </w:numPr>
        <w:spacing w:after="0" w:line="240" w:lineRule="auto"/>
        <w:rPr>
          <w:rStyle w:val="normaltextrun"/>
        </w:rPr>
      </w:pPr>
      <w:r>
        <w:t xml:space="preserve">Maintain regular communication with </w:t>
      </w:r>
      <w:r w:rsidR="000E1A6B">
        <w:t>WV</w:t>
      </w:r>
      <w:r>
        <w:t xml:space="preserve"> staff</w:t>
      </w:r>
      <w:r w:rsidR="000E1A6B">
        <w:t xml:space="preserve"> </w:t>
      </w:r>
      <w:r>
        <w:t xml:space="preserve">to keep them up to date with progress and inform them of any issues. </w:t>
      </w:r>
    </w:p>
    <w:p w14:paraId="6F5D5E80" w14:textId="7E372A98" w:rsidR="00A3511E" w:rsidRPr="00247E5E" w:rsidRDefault="00A3511E" w:rsidP="41FA0A25">
      <w:pPr>
        <w:numPr>
          <w:ilvl w:val="0"/>
          <w:numId w:val="2"/>
        </w:numPr>
        <w:spacing w:after="0" w:line="240" w:lineRule="auto"/>
        <w:rPr>
          <w:rFonts w:cs="Arial"/>
        </w:rPr>
      </w:pPr>
      <w:r>
        <w:t xml:space="preserve">Gain feedback and quotes from volunteers. </w:t>
      </w:r>
    </w:p>
    <w:p w14:paraId="18722179" w14:textId="77777777" w:rsidR="00A3511E" w:rsidRPr="00247E5E" w:rsidRDefault="00A3511E" w:rsidP="00A3511E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Prepare a handover for the new Project Leaders. </w:t>
      </w:r>
    </w:p>
    <w:p w14:paraId="04D6326F" w14:textId="35730BFD" w:rsidR="00A3511E" w:rsidRPr="00247E5E" w:rsidRDefault="00A3511E" w:rsidP="00A3511E">
      <w:pPr>
        <w:pStyle w:val="ListParagraph"/>
        <w:numPr>
          <w:ilvl w:val="0"/>
          <w:numId w:val="3"/>
        </w:numPr>
        <w:spacing w:after="0" w:line="240" w:lineRule="auto"/>
        <w:rPr>
          <w:rFonts w:cs="Arial"/>
        </w:rPr>
      </w:pPr>
      <w:r>
        <w:t>Actively uphold Warwick Volunteers policies and procedures.</w:t>
      </w:r>
    </w:p>
    <w:p w14:paraId="544B95C9" w14:textId="77777777" w:rsidR="00470258" w:rsidRDefault="00470258" w:rsidP="00A32E85">
      <w:pPr>
        <w:spacing w:after="0" w:line="240" w:lineRule="auto"/>
      </w:pPr>
    </w:p>
    <w:p w14:paraId="5E1862A2" w14:textId="77777777" w:rsidR="0040071E" w:rsidRDefault="0040071E" w:rsidP="009347C0">
      <w:pPr>
        <w:spacing w:after="0" w:line="240" w:lineRule="auto"/>
        <w:rPr>
          <w:rFonts w:cs="Arial"/>
          <w:b/>
          <w:sz w:val="24"/>
          <w:szCs w:val="24"/>
        </w:rPr>
      </w:pPr>
    </w:p>
    <w:p w14:paraId="46DAC64A" w14:textId="0408BBC7" w:rsidR="009347C0" w:rsidRPr="0040071E" w:rsidRDefault="009347C0" w:rsidP="009347C0">
      <w:pPr>
        <w:spacing w:after="0" w:line="240" w:lineRule="auto"/>
        <w:rPr>
          <w:rFonts w:cs="Arial"/>
          <w:b/>
          <w:sz w:val="24"/>
          <w:szCs w:val="24"/>
        </w:rPr>
      </w:pPr>
      <w:r w:rsidRPr="0040071E">
        <w:rPr>
          <w:rFonts w:cs="Arial"/>
          <w:b/>
          <w:sz w:val="24"/>
          <w:szCs w:val="24"/>
        </w:rPr>
        <w:t xml:space="preserve">All Project Leaders will receive ongoing support and guidance from Warwick Volunteers and will work alongside a designated staff member. </w:t>
      </w:r>
    </w:p>
    <w:p w14:paraId="5DAB6C7B" w14:textId="77777777" w:rsidR="008E09B5" w:rsidRDefault="008E09B5"/>
    <w:sectPr w:rsidR="008E09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D71FF"/>
    <w:multiLevelType w:val="hybridMultilevel"/>
    <w:tmpl w:val="286C2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2F488B"/>
    <w:multiLevelType w:val="hybridMultilevel"/>
    <w:tmpl w:val="84366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270F3C"/>
    <w:multiLevelType w:val="hybridMultilevel"/>
    <w:tmpl w:val="609823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3F5D56"/>
    <w:multiLevelType w:val="hybridMultilevel"/>
    <w:tmpl w:val="ABA0B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9064565">
    <w:abstractNumId w:val="1"/>
  </w:num>
  <w:num w:numId="2" w16cid:durableId="793987422">
    <w:abstractNumId w:val="3"/>
  </w:num>
  <w:num w:numId="3" w16cid:durableId="1752922893">
    <w:abstractNumId w:val="0"/>
  </w:num>
  <w:num w:numId="4" w16cid:durableId="16285059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jAwMrKwtDS1NDNX0lEKTi0uzszPAykwrgUA7w82NCwAAAA="/>
  </w:docVars>
  <w:rsids>
    <w:rsidRoot w:val="009347C0"/>
    <w:rsid w:val="00005A84"/>
    <w:rsid w:val="000449FC"/>
    <w:rsid w:val="000E1A6B"/>
    <w:rsid w:val="000E31C1"/>
    <w:rsid w:val="0010228A"/>
    <w:rsid w:val="001D07A9"/>
    <w:rsid w:val="00247E5E"/>
    <w:rsid w:val="00293915"/>
    <w:rsid w:val="003211C5"/>
    <w:rsid w:val="00370027"/>
    <w:rsid w:val="0040071E"/>
    <w:rsid w:val="0040343D"/>
    <w:rsid w:val="00470258"/>
    <w:rsid w:val="0054263C"/>
    <w:rsid w:val="00551737"/>
    <w:rsid w:val="005D1719"/>
    <w:rsid w:val="006971A7"/>
    <w:rsid w:val="006F5621"/>
    <w:rsid w:val="0074057C"/>
    <w:rsid w:val="007A3DBC"/>
    <w:rsid w:val="007C70AF"/>
    <w:rsid w:val="00814BC6"/>
    <w:rsid w:val="00895C14"/>
    <w:rsid w:val="008B70C6"/>
    <w:rsid w:val="008D114D"/>
    <w:rsid w:val="008E09B5"/>
    <w:rsid w:val="009347C0"/>
    <w:rsid w:val="0097037B"/>
    <w:rsid w:val="00A32E85"/>
    <w:rsid w:val="00A3511E"/>
    <w:rsid w:val="00BB245B"/>
    <w:rsid w:val="00BD7061"/>
    <w:rsid w:val="00BE1484"/>
    <w:rsid w:val="00C14130"/>
    <w:rsid w:val="00C5471D"/>
    <w:rsid w:val="00C558D9"/>
    <w:rsid w:val="00C66D4B"/>
    <w:rsid w:val="00CB6907"/>
    <w:rsid w:val="00D13136"/>
    <w:rsid w:val="00D340A5"/>
    <w:rsid w:val="00D369CC"/>
    <w:rsid w:val="00F55C81"/>
    <w:rsid w:val="0A84F970"/>
    <w:rsid w:val="0AAFD897"/>
    <w:rsid w:val="0CA2FEF1"/>
    <w:rsid w:val="0F8349BA"/>
    <w:rsid w:val="104C2F5A"/>
    <w:rsid w:val="111F1A1B"/>
    <w:rsid w:val="2F545307"/>
    <w:rsid w:val="32839CB2"/>
    <w:rsid w:val="3B922F99"/>
    <w:rsid w:val="3F7BEB40"/>
    <w:rsid w:val="405E39C4"/>
    <w:rsid w:val="41FA0A25"/>
    <w:rsid w:val="4B562A89"/>
    <w:rsid w:val="4C75B958"/>
    <w:rsid w:val="4D79E79D"/>
    <w:rsid w:val="4DB15FDE"/>
    <w:rsid w:val="4FE02EEA"/>
    <w:rsid w:val="51AACDBE"/>
    <w:rsid w:val="571AE5C0"/>
    <w:rsid w:val="598AE51C"/>
    <w:rsid w:val="5A93CE8E"/>
    <w:rsid w:val="5D4BDA93"/>
    <w:rsid w:val="6BF57189"/>
    <w:rsid w:val="6C309C3A"/>
    <w:rsid w:val="6CAFBC1B"/>
    <w:rsid w:val="6E5F6B46"/>
    <w:rsid w:val="7DEA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92537"/>
  <w15:chartTrackingRefBased/>
  <w15:docId w15:val="{E673A66C-89D1-44EE-B02A-0A47C9AB8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7C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347C0"/>
    <w:rPr>
      <w:b/>
      <w:bCs/>
    </w:rPr>
  </w:style>
  <w:style w:type="paragraph" w:styleId="ListParagraph">
    <w:name w:val="List Paragraph"/>
    <w:basedOn w:val="Normal"/>
    <w:uiPriority w:val="34"/>
    <w:qFormat/>
    <w:rsid w:val="00A3511E"/>
    <w:pPr>
      <w:ind w:left="720"/>
      <w:contextualSpacing/>
    </w:pPr>
  </w:style>
  <w:style w:type="character" w:customStyle="1" w:styleId="normaltextrun">
    <w:name w:val="normaltextrun"/>
    <w:basedOn w:val="DefaultParagraphFont"/>
    <w:rsid w:val="0054263C"/>
  </w:style>
  <w:style w:type="character" w:customStyle="1" w:styleId="eop">
    <w:name w:val="eop"/>
    <w:basedOn w:val="DefaultParagraphFont"/>
    <w:rsid w:val="0054263C"/>
  </w:style>
  <w:style w:type="paragraph" w:styleId="NormalWeb">
    <w:name w:val="Normal (Web)"/>
    <w:basedOn w:val="Normal"/>
    <w:uiPriority w:val="99"/>
    <w:semiHidden/>
    <w:unhideWhenUsed/>
    <w:rsid w:val="000E31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56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559b83-f404-49de-96dd-6a18b1bd5ba7">
      <Terms xmlns="http://schemas.microsoft.com/office/infopath/2007/PartnerControls"/>
    </lcf76f155ced4ddcb4097134ff3c332f>
    <TaxCatchAll xmlns="1b999ee9-6e7d-48f5-bc9b-e2de122e9af8" xsi:nil="true"/>
    <SharedWithUsers xmlns="1b999ee9-6e7d-48f5-bc9b-e2de122e9af8">
      <UserInfo>
        <DisplayName/>
        <AccountId xsi:nil="true"/>
        <AccountType/>
      </UserInfo>
    </SharedWithUsers>
    <MediaLengthInSeconds xmlns="cd559b83-f404-49de-96dd-6a18b1bd5ba7" xsi:nil="true"/>
    <Person xmlns="cd559b83-f404-49de-96dd-6a18b1bd5ba7">
      <UserInfo>
        <DisplayName/>
        <AccountId xsi:nil="true"/>
        <AccountType/>
      </UserInfo>
    </Person>
    <Date xmlns="cd559b83-f404-49de-96dd-6a18b1bd5ba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4EE92271B9740A264D5BE79E2CA82" ma:contentTypeVersion="21" ma:contentTypeDescription="Create a new document." ma:contentTypeScope="" ma:versionID="6b25c36dade3f548fba450148144ebc1">
  <xsd:schema xmlns:xsd="http://www.w3.org/2001/XMLSchema" xmlns:xs="http://www.w3.org/2001/XMLSchema" xmlns:p="http://schemas.microsoft.com/office/2006/metadata/properties" xmlns:ns2="cd559b83-f404-49de-96dd-6a18b1bd5ba7" xmlns:ns3="1b999ee9-6e7d-48f5-bc9b-e2de122e9af8" targetNamespace="http://schemas.microsoft.com/office/2006/metadata/properties" ma:root="true" ma:fieldsID="702a21cc1f0b4504fb7863a3786b8593" ns2:_="" ns3:_="">
    <xsd:import namespace="cd559b83-f404-49de-96dd-6a18b1bd5ba7"/>
    <xsd:import namespace="1b999ee9-6e7d-48f5-bc9b-e2de122e9a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Date" minOccurs="0"/>
                <xsd:element ref="ns2:Pers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59b83-f404-49de-96dd-6a18b1bd5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24" nillable="true" ma:displayName="Date" ma:format="DateTime" ma:internalName="Date">
      <xsd:simpleType>
        <xsd:restriction base="dms:DateTime"/>
      </xsd:simpleType>
    </xsd:element>
    <xsd:element name="Person" ma:index="25" nillable="true" ma:displayName="Person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999ee9-6e7d-48f5-bc9b-e2de122e9af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8e598bd-8506-448a-894c-720cdaa26627}" ma:internalName="TaxCatchAll" ma:showField="CatchAllData" ma:web="1b999ee9-6e7d-48f5-bc9b-e2de122e9a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FF404A-B2A3-4239-92F8-8430DBF5A60D}">
  <ds:schemaRefs>
    <ds:schemaRef ds:uri="http://schemas.microsoft.com/office/2006/metadata/properties"/>
    <ds:schemaRef ds:uri="http://schemas.microsoft.com/office/infopath/2007/PartnerControls"/>
    <ds:schemaRef ds:uri="cd559b83-f404-49de-96dd-6a18b1bd5ba7"/>
    <ds:schemaRef ds:uri="1b999ee9-6e7d-48f5-bc9b-e2de122e9af8"/>
  </ds:schemaRefs>
</ds:datastoreItem>
</file>

<file path=customXml/itemProps2.xml><?xml version="1.0" encoding="utf-8"?>
<ds:datastoreItem xmlns:ds="http://schemas.openxmlformats.org/officeDocument/2006/customXml" ds:itemID="{D94587C5-9322-4AA1-8BF0-EF89F2B75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559b83-f404-49de-96dd-6a18b1bd5ba7"/>
    <ds:schemaRef ds:uri="1b999ee9-6e7d-48f5-bc9b-e2de122e9a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D484C8-4CC3-4F02-B131-FA6F8F4089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9</Words>
  <Characters>1083</Characters>
  <Application>Microsoft Office Word</Application>
  <DocSecurity>0</DocSecurity>
  <Lines>9</Lines>
  <Paragraphs>2</Paragraphs>
  <ScaleCrop>false</ScaleCrop>
  <Company>University of Warwick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te, Kim</dc:creator>
  <cp:keywords/>
  <dc:description/>
  <cp:lastModifiedBy>Barlow, Paul</cp:lastModifiedBy>
  <cp:revision>11</cp:revision>
  <dcterms:created xsi:type="dcterms:W3CDTF">2025-01-31T16:41:00Z</dcterms:created>
  <dcterms:modified xsi:type="dcterms:W3CDTF">2025-01-31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E4EE92271B9740A264D5BE79E2CA82</vt:lpwstr>
  </property>
  <property fmtid="{D5CDD505-2E9C-101B-9397-08002B2CF9AE}" pid="3" name="Order">
    <vt:r8>22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